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4E558" w14:textId="08FBE13A" w:rsidR="00AA4023" w:rsidRPr="007B078C" w:rsidRDefault="00AA4023" w:rsidP="00AA4023">
      <w:pPr>
        <w:pStyle w:val="Heading1"/>
        <w:jc w:val="center"/>
        <w:rPr>
          <w:rFonts w:cstheme="minorHAnsi"/>
          <w:sz w:val="48"/>
          <w:szCs w:val="48"/>
          <w:lang w:val="bg-BG"/>
        </w:rPr>
      </w:pPr>
      <w:r w:rsidRPr="007B078C">
        <w:rPr>
          <w:rFonts w:cstheme="minorHAnsi"/>
          <w:sz w:val="48"/>
          <w:szCs w:val="48"/>
          <w:lang w:val="bg-BG"/>
        </w:rPr>
        <w:t>Софтуниада 202</w:t>
      </w:r>
      <w:r w:rsidR="00B637EB">
        <w:rPr>
          <w:rFonts w:cstheme="minorHAnsi"/>
          <w:sz w:val="48"/>
          <w:szCs w:val="48"/>
          <w:lang w:val="bg-BG"/>
        </w:rPr>
        <w:t>3</w:t>
      </w:r>
    </w:p>
    <w:p w14:paraId="05463959" w14:textId="77777777" w:rsidR="007B078C" w:rsidRPr="007B078C" w:rsidRDefault="007B078C" w:rsidP="007B078C">
      <w:pPr>
        <w:rPr>
          <w:lang w:val="bg-BG"/>
        </w:rPr>
      </w:pPr>
    </w:p>
    <w:p w14:paraId="4904D0CD" w14:textId="1A28D7E4" w:rsidR="007B078C" w:rsidRPr="00B637EB" w:rsidRDefault="00AA4023" w:rsidP="00B637EB">
      <w:pPr>
        <w:pStyle w:val="Heading3"/>
        <w:rPr>
          <w:sz w:val="44"/>
          <w:szCs w:val="44"/>
          <w:lang w:val="bg-BG"/>
        </w:rPr>
      </w:pPr>
      <w:r>
        <w:rPr>
          <w:sz w:val="44"/>
          <w:szCs w:val="44"/>
          <w:lang w:val="bg-BG"/>
        </w:rPr>
        <w:t xml:space="preserve">Задача </w:t>
      </w:r>
      <w:r w:rsidR="006F655D">
        <w:rPr>
          <w:sz w:val="44"/>
          <w:szCs w:val="44"/>
          <w:lang w:val="bg-BG"/>
        </w:rPr>
        <w:t>4.</w:t>
      </w:r>
      <w:r w:rsidR="00EB5E22">
        <w:rPr>
          <w:sz w:val="44"/>
          <w:szCs w:val="44"/>
          <w:lang w:val="bg-BG"/>
        </w:rPr>
        <w:t xml:space="preserve"> </w:t>
      </w:r>
      <w:r w:rsidR="00B637EB">
        <w:rPr>
          <w:sz w:val="44"/>
          <w:szCs w:val="44"/>
          <w:lang w:val="bg-BG"/>
        </w:rPr>
        <w:t>Завърти</w:t>
      </w:r>
      <w:r w:rsidR="006F655D">
        <w:rPr>
          <w:sz w:val="44"/>
          <w:szCs w:val="44"/>
          <w:lang w:val="bg-BG"/>
        </w:rPr>
        <w:t xml:space="preserve"> матрица</w:t>
      </w:r>
      <w:r w:rsidR="00B637EB">
        <w:rPr>
          <w:sz w:val="44"/>
          <w:szCs w:val="44"/>
          <w:lang w:val="bg-BG"/>
        </w:rPr>
        <w:t>та</w:t>
      </w:r>
    </w:p>
    <w:p w14:paraId="3F83197F" w14:textId="231FD7AB" w:rsidR="00C41A4A" w:rsidRDefault="00DD3449" w:rsidP="00CE7705">
      <w:pPr>
        <w:pStyle w:val="ListParagraph"/>
        <w:ind w:left="0"/>
        <w:rPr>
          <w:lang w:val="bg-BG"/>
        </w:rPr>
      </w:pPr>
      <w:r>
        <w:rPr>
          <w:lang w:val="bg-BG"/>
        </w:rPr>
        <w:t xml:space="preserve">Дадена е </w:t>
      </w:r>
      <w:r w:rsidR="008A4F73">
        <w:rPr>
          <w:lang w:val="bg-BG"/>
        </w:rPr>
        <w:t xml:space="preserve">квадратна </w:t>
      </w:r>
      <w:r>
        <w:rPr>
          <w:lang w:val="bg-BG"/>
        </w:rPr>
        <w:t>матрица</w:t>
      </w:r>
      <w:r w:rsidR="008A4F73">
        <w:t xml:space="preserve"> (N x N)</w:t>
      </w:r>
      <w:r>
        <w:rPr>
          <w:lang w:val="bg-BG"/>
        </w:rPr>
        <w:t xml:space="preserve"> </w:t>
      </w:r>
      <w:r w:rsidR="00CE7705">
        <w:rPr>
          <w:lang w:val="bg-BG"/>
        </w:rPr>
        <w:t xml:space="preserve">от цели числа </w:t>
      </w:r>
      <w:r>
        <w:rPr>
          <w:lang w:val="bg-BG"/>
        </w:rPr>
        <w:t xml:space="preserve">с </w:t>
      </w:r>
      <w:r w:rsidR="008A4F73">
        <w:rPr>
          <w:b/>
          <w:bCs/>
        </w:rPr>
        <w:t>N</w:t>
      </w:r>
      <w:r>
        <w:t xml:space="preserve"> </w:t>
      </w:r>
      <w:r>
        <w:rPr>
          <w:lang w:val="bg-BG"/>
        </w:rPr>
        <w:t xml:space="preserve">на брой редове </w:t>
      </w:r>
      <w:r w:rsidR="008A4F73">
        <w:rPr>
          <w:lang w:val="bg-BG"/>
        </w:rPr>
        <w:t>и</w:t>
      </w:r>
      <w:r w:rsidR="00CE7705">
        <w:rPr>
          <w:lang w:val="bg-BG"/>
        </w:rPr>
        <w:t xml:space="preserve"> колони. Матрицата ще се въвежда от конзолата. </w:t>
      </w:r>
      <w:r w:rsidR="00B637EB">
        <w:rPr>
          <w:lang w:val="bg-BG"/>
        </w:rPr>
        <w:t>Вашата задача е да завъртите матрицата на 90</w:t>
      </w:r>
      <w:r w:rsidR="00B637EB">
        <w:rPr>
          <w:vertAlign w:val="superscript"/>
        </w:rPr>
        <w:t>o</w:t>
      </w:r>
      <w:r w:rsidR="00B637EB">
        <w:t xml:space="preserve"> </w:t>
      </w:r>
      <w:r w:rsidR="00B637EB">
        <w:rPr>
          <w:lang w:val="bg-BG"/>
        </w:rPr>
        <w:t>по часовниковата стрелка.</w:t>
      </w:r>
    </w:p>
    <w:p w14:paraId="54820F64" w14:textId="513C3D01" w:rsidR="00D03CDB" w:rsidRPr="008A4F73" w:rsidRDefault="008A4F73" w:rsidP="001B1BFF">
      <w:pPr>
        <w:pStyle w:val="ListParagraph"/>
        <w:ind w:left="0"/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905FD0" wp14:editId="4164467B">
                <wp:simplePos x="0" y="0"/>
                <wp:positionH relativeFrom="margin">
                  <wp:posOffset>2682350</wp:posOffset>
                </wp:positionH>
                <wp:positionV relativeFrom="paragraph">
                  <wp:posOffset>896095</wp:posOffset>
                </wp:positionV>
                <wp:extent cx="644056" cy="389613"/>
                <wp:effectExtent l="0" t="19050" r="41910" b="29845"/>
                <wp:wrapNone/>
                <wp:docPr id="4" name="Arrow: Righ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4056" cy="389613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39A775E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4" o:spid="_x0000_s1026" type="#_x0000_t13" style="position:absolute;margin-left:211.2pt;margin-top:70.55pt;width:50.7pt;height:30.7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" adj="15067" fillcolor="#4f81bd [3204]" strokecolor="#243f60 [1604]" strokeweight="2pt"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621C0128" wp14:editId="12B34826">
            <wp:simplePos x="0" y="0"/>
            <wp:positionH relativeFrom="margin">
              <wp:posOffset>3481346</wp:posOffset>
            </wp:positionH>
            <wp:positionV relativeFrom="paragraph">
              <wp:posOffset>171450</wp:posOffset>
            </wp:positionV>
            <wp:extent cx="2258695" cy="1950720"/>
            <wp:effectExtent l="152400" t="152400" r="370205" b="35433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8695" cy="19507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B637EB">
        <w:rPr>
          <w:noProof/>
        </w:rPr>
        <w:drawing>
          <wp:inline distT="0" distB="0" distL="0" distR="0" wp14:anchorId="3AC8798A" wp14:editId="730DC92C">
            <wp:extent cx="2289090" cy="1956021"/>
            <wp:effectExtent l="152400" t="152400" r="359410" b="36830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89090" cy="195602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C9558D4" w14:textId="77777777" w:rsidR="00D03CDB" w:rsidRPr="00E656C8" w:rsidRDefault="00D03CDB" w:rsidP="00D03CDB">
      <w:pPr>
        <w:pStyle w:val="Heading3"/>
        <w:rPr>
          <w:sz w:val="36"/>
          <w:szCs w:val="36"/>
          <w:lang w:val="bg-BG"/>
        </w:rPr>
      </w:pPr>
      <w:r w:rsidRPr="00E656C8">
        <w:rPr>
          <w:sz w:val="36"/>
          <w:szCs w:val="36"/>
          <w:lang w:val="bg-BG"/>
        </w:rPr>
        <w:t>Вход</w:t>
      </w:r>
    </w:p>
    <w:p w14:paraId="287D8D44" w14:textId="182543D0" w:rsidR="00D03CDB" w:rsidRDefault="00AA4023" w:rsidP="00AA4023">
      <w:pPr>
        <w:pStyle w:val="ListParagraph"/>
        <w:ind w:left="0"/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>От конзолата ще се въведат:</w:t>
      </w:r>
    </w:p>
    <w:p w14:paraId="6665A729" w14:textId="225E2723" w:rsidR="00AA4023" w:rsidRPr="00AA4023" w:rsidRDefault="00AA4023" w:rsidP="00AA4023">
      <w:pPr>
        <w:pStyle w:val="ListParagraph"/>
        <w:numPr>
          <w:ilvl w:val="0"/>
          <w:numId w:val="42"/>
        </w:numPr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 xml:space="preserve">на първия ред – </w:t>
      </w:r>
      <w:r w:rsidRPr="00AA4023">
        <w:rPr>
          <w:b/>
          <w:bCs/>
          <w:sz w:val="24"/>
          <w:szCs w:val="24"/>
          <w:lang w:val="bg-BG"/>
        </w:rPr>
        <w:t>брой редове</w:t>
      </w:r>
      <w:r w:rsidR="008A4F73">
        <w:rPr>
          <w:b/>
          <w:bCs/>
          <w:sz w:val="24"/>
          <w:szCs w:val="24"/>
          <w:lang w:val="bg-BG"/>
        </w:rPr>
        <w:t xml:space="preserve"> и колони</w:t>
      </w:r>
      <w:r w:rsidRPr="00AA4023">
        <w:rPr>
          <w:b/>
          <w:bCs/>
          <w:sz w:val="24"/>
          <w:szCs w:val="24"/>
          <w:lang w:val="bg-BG"/>
        </w:rPr>
        <w:t xml:space="preserve"> на матрицата</w:t>
      </w:r>
      <w:r>
        <w:rPr>
          <w:sz w:val="24"/>
          <w:szCs w:val="24"/>
          <w:lang w:val="bg-BG"/>
        </w:rPr>
        <w:t xml:space="preserve"> – цяло число в интервала</w:t>
      </w:r>
      <w:r>
        <w:rPr>
          <w:sz w:val="24"/>
          <w:szCs w:val="24"/>
        </w:rPr>
        <w:t xml:space="preserve"> [1…100]</w:t>
      </w:r>
    </w:p>
    <w:p w14:paraId="6971D9EC" w14:textId="19C625E0" w:rsidR="00AA4023" w:rsidRPr="00AA4023" w:rsidRDefault="00AA4023" w:rsidP="00AA4023">
      <w:pPr>
        <w:pStyle w:val="ListParagraph"/>
        <w:numPr>
          <w:ilvl w:val="0"/>
          <w:numId w:val="42"/>
        </w:numPr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 xml:space="preserve">на следващите редове – </w:t>
      </w:r>
      <w:r w:rsidRPr="00AA4023">
        <w:rPr>
          <w:b/>
          <w:bCs/>
          <w:sz w:val="24"/>
          <w:szCs w:val="24"/>
          <w:lang w:val="bg-BG"/>
        </w:rPr>
        <w:t>елементите на матрицата</w:t>
      </w:r>
      <w:r w:rsidR="00632423">
        <w:rPr>
          <w:b/>
          <w:bCs/>
          <w:sz w:val="24"/>
          <w:szCs w:val="24"/>
          <w:lang w:val="bg-BG"/>
        </w:rPr>
        <w:t>, разделени с интервал</w:t>
      </w:r>
      <w:r>
        <w:rPr>
          <w:sz w:val="24"/>
          <w:szCs w:val="24"/>
          <w:lang w:val="bg-BG"/>
        </w:rPr>
        <w:t xml:space="preserve"> – цели числа в интервала </w:t>
      </w:r>
      <w:r>
        <w:rPr>
          <w:sz w:val="24"/>
          <w:szCs w:val="24"/>
        </w:rPr>
        <w:t>[1...1000]</w:t>
      </w:r>
    </w:p>
    <w:p w14:paraId="7368679D" w14:textId="77777777" w:rsidR="00D03CDB" w:rsidRPr="00E656C8" w:rsidRDefault="00D03CDB" w:rsidP="00D03CDB">
      <w:pPr>
        <w:pStyle w:val="Heading3"/>
        <w:rPr>
          <w:sz w:val="36"/>
          <w:szCs w:val="36"/>
          <w:lang w:val="bg-BG"/>
        </w:rPr>
      </w:pPr>
      <w:r w:rsidRPr="00E656C8">
        <w:rPr>
          <w:sz w:val="36"/>
          <w:szCs w:val="36"/>
          <w:lang w:val="bg-BG"/>
        </w:rPr>
        <w:t>Изход</w:t>
      </w:r>
    </w:p>
    <w:p w14:paraId="092155D9" w14:textId="75A9E954" w:rsidR="007B078C" w:rsidRPr="008A4F73" w:rsidRDefault="00AA4023" w:rsidP="008A4F73">
      <w:pPr>
        <w:pStyle w:val="ListParagraph"/>
        <w:ind w:left="0"/>
        <w:rPr>
          <w:sz w:val="24"/>
          <w:szCs w:val="24"/>
          <w:lang w:val="bg-BG"/>
        </w:rPr>
      </w:pPr>
      <w:r w:rsidRPr="008A4F73">
        <w:rPr>
          <w:b/>
          <w:bCs/>
          <w:sz w:val="24"/>
          <w:szCs w:val="24"/>
          <w:lang w:val="bg-BG"/>
        </w:rPr>
        <w:t xml:space="preserve">Отпечатайте </w:t>
      </w:r>
      <w:r w:rsidR="008A4F73" w:rsidRPr="008A4F73">
        <w:rPr>
          <w:b/>
          <w:bCs/>
          <w:sz w:val="24"/>
          <w:szCs w:val="24"/>
          <w:lang w:val="bg-BG"/>
        </w:rPr>
        <w:t>матрицата след завъртането на 90</w:t>
      </w:r>
      <w:r w:rsidR="008A4F73" w:rsidRPr="008A4F73">
        <w:rPr>
          <w:b/>
          <w:bCs/>
          <w:sz w:val="24"/>
          <w:szCs w:val="24"/>
          <w:vertAlign w:val="superscript"/>
        </w:rPr>
        <w:t>o</w:t>
      </w:r>
      <w:r w:rsidR="008A4F73" w:rsidRPr="008A4F73">
        <w:rPr>
          <w:b/>
          <w:bCs/>
          <w:sz w:val="24"/>
          <w:szCs w:val="24"/>
        </w:rPr>
        <w:t xml:space="preserve"> </w:t>
      </w:r>
      <w:r w:rsidR="008A4F73" w:rsidRPr="008A4F73">
        <w:rPr>
          <w:b/>
          <w:bCs/>
          <w:sz w:val="24"/>
          <w:szCs w:val="24"/>
          <w:lang w:val="bg-BG"/>
        </w:rPr>
        <w:t>по часовниковата стрелка.</w:t>
      </w:r>
    </w:p>
    <w:p w14:paraId="287D43AE" w14:textId="3F61F558" w:rsidR="00D03CDB" w:rsidRPr="00E656C8" w:rsidRDefault="00D03CDB" w:rsidP="00D03CDB">
      <w:pPr>
        <w:pStyle w:val="Heading3"/>
        <w:rPr>
          <w:rFonts w:eastAsia="MS Mincho"/>
          <w:sz w:val="36"/>
          <w:szCs w:val="36"/>
          <w:lang w:val="bg-BG" w:eastAsia="ja-JP"/>
        </w:rPr>
      </w:pPr>
      <w:r w:rsidRPr="00E656C8">
        <w:rPr>
          <w:rFonts w:eastAsia="MS Mincho"/>
          <w:sz w:val="36"/>
          <w:szCs w:val="36"/>
          <w:lang w:val="bg-BG" w:eastAsia="ja-JP"/>
        </w:rPr>
        <w:t>Пример</w:t>
      </w:r>
      <w:r w:rsidR="00AA4023">
        <w:rPr>
          <w:rFonts w:eastAsia="MS Mincho"/>
          <w:sz w:val="36"/>
          <w:szCs w:val="36"/>
          <w:lang w:val="bg-BG" w:eastAsia="ja-JP"/>
        </w:rPr>
        <w:t>ен вход и изход</w:t>
      </w:r>
    </w:p>
    <w:p w14:paraId="689A397C" w14:textId="77777777" w:rsidR="00D03CDB" w:rsidRDefault="00D03CDB" w:rsidP="00D03CDB">
      <w:pPr>
        <w:spacing w:after="0"/>
        <w:rPr>
          <w:vanish/>
        </w:rPr>
      </w:pPr>
    </w:p>
    <w:p w14:paraId="7F9C2AA0" w14:textId="77777777" w:rsidR="00D03CDB" w:rsidRDefault="00D03CDB" w:rsidP="00D03CDB">
      <w:pPr>
        <w:spacing w:after="0"/>
        <w:rPr>
          <w:vanish/>
        </w:rPr>
      </w:pPr>
    </w:p>
    <w:tbl>
      <w:tblPr>
        <w:tblStyle w:val="TableGrid"/>
        <w:tblW w:w="43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60"/>
        <w:gridCol w:w="2160"/>
      </w:tblGrid>
      <w:tr w:rsidR="008A4F73" w:rsidRPr="00B57630" w14:paraId="2BA9A73C" w14:textId="77777777" w:rsidTr="008A4F73">
        <w:trPr>
          <w:trHeight w:val="20"/>
        </w:trPr>
        <w:tc>
          <w:tcPr>
            <w:tcW w:w="2160" w:type="dxa"/>
            <w:shd w:val="clear" w:color="auto" w:fill="D9D9D9"/>
          </w:tcPr>
          <w:p w14:paraId="251C4180" w14:textId="77777777" w:rsidR="008A4F73" w:rsidRPr="00E656C8" w:rsidRDefault="008A4F73" w:rsidP="00EA21DF">
            <w:pPr>
              <w:spacing w:before="100" w:beforeAutospacing="1"/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</w:pPr>
            <w:r w:rsidRPr="00E656C8"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48098B44" w14:textId="77777777" w:rsidR="008A4F73" w:rsidRPr="00E656C8" w:rsidRDefault="008A4F73" w:rsidP="00EA21DF">
            <w:pPr>
              <w:spacing w:before="100" w:beforeAutospacing="1"/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</w:pPr>
            <w:r w:rsidRPr="00E656C8"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  <w:t>Изход</w:t>
            </w:r>
          </w:p>
        </w:tc>
      </w:tr>
      <w:tr w:rsidR="008A4F73" w:rsidRPr="00454518" w14:paraId="0E535C11" w14:textId="77777777" w:rsidTr="008A4F73">
        <w:trPr>
          <w:trHeight w:val="406"/>
        </w:trPr>
        <w:tc>
          <w:tcPr>
            <w:tcW w:w="2160" w:type="dxa"/>
          </w:tcPr>
          <w:p w14:paraId="4368A2D4" w14:textId="6A7EC77F" w:rsidR="008A4F73" w:rsidRPr="008A4F73" w:rsidRDefault="008A4F73" w:rsidP="00FE2D77">
            <w:pPr>
              <w:pStyle w:val="Code"/>
              <w:rPr>
                <w:bCs/>
                <w:color w:val="00B0F0"/>
                <w:sz w:val="24"/>
                <w:szCs w:val="24"/>
                <w:lang w:val="bg-BG"/>
              </w:rPr>
            </w:pPr>
            <w:r w:rsidRPr="00632423">
              <w:rPr>
                <w:bCs/>
                <w:color w:val="00B0F0"/>
                <w:sz w:val="24"/>
                <w:szCs w:val="24"/>
                <w:lang w:val="bg-BG"/>
              </w:rPr>
              <w:t>3</w:t>
            </w:r>
          </w:p>
          <w:p w14:paraId="1D790861" w14:textId="77777777" w:rsidR="008A4F73" w:rsidRDefault="008A4F73" w:rsidP="00FE2D77">
            <w:pPr>
              <w:pStyle w:val="Code"/>
              <w:rPr>
                <w:b w:val="0"/>
                <w:sz w:val="24"/>
                <w:szCs w:val="24"/>
                <w:lang w:val="bg-BG"/>
              </w:rPr>
            </w:pPr>
            <w:r>
              <w:rPr>
                <w:b w:val="0"/>
                <w:sz w:val="24"/>
                <w:szCs w:val="24"/>
                <w:lang w:val="bg-BG"/>
              </w:rPr>
              <w:t>3 11 7</w:t>
            </w:r>
          </w:p>
          <w:p w14:paraId="2CF88670" w14:textId="77777777" w:rsidR="008A4F73" w:rsidRDefault="008A4F73" w:rsidP="00FE2D77">
            <w:pPr>
              <w:pStyle w:val="Code"/>
              <w:rPr>
                <w:b w:val="0"/>
                <w:sz w:val="24"/>
                <w:szCs w:val="24"/>
                <w:lang w:val="bg-BG"/>
              </w:rPr>
            </w:pPr>
            <w:r>
              <w:rPr>
                <w:b w:val="0"/>
                <w:sz w:val="24"/>
                <w:szCs w:val="24"/>
                <w:lang w:val="bg-BG"/>
              </w:rPr>
              <w:t>14 6 9</w:t>
            </w:r>
          </w:p>
          <w:p w14:paraId="4DF1854D" w14:textId="14C7469A" w:rsidR="008A4F73" w:rsidRPr="008A4F73" w:rsidRDefault="008A4F73" w:rsidP="00FE2D77">
            <w:pPr>
              <w:pStyle w:val="Code"/>
              <w:rPr>
                <w:b w:val="0"/>
                <w:sz w:val="24"/>
                <w:szCs w:val="24"/>
                <w:lang w:val="bg-BG"/>
              </w:rPr>
            </w:pPr>
            <w:r>
              <w:rPr>
                <w:b w:val="0"/>
                <w:sz w:val="24"/>
                <w:szCs w:val="24"/>
                <w:lang w:val="bg-BG"/>
              </w:rPr>
              <w:t>10 5 2</w:t>
            </w:r>
          </w:p>
        </w:tc>
        <w:tc>
          <w:tcPr>
            <w:tcW w:w="2160" w:type="dxa"/>
          </w:tcPr>
          <w:p w14:paraId="262D077F" w14:textId="77777777" w:rsidR="008A4F73" w:rsidRPr="008A4F73" w:rsidRDefault="008A4F73" w:rsidP="008A4F73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8A4F73">
              <w:rPr>
                <w:rFonts w:ascii="Consolas" w:eastAsia="Calibri" w:hAnsi="Consolas" w:cs="Times New Roman"/>
                <w:sz w:val="24"/>
                <w:szCs w:val="24"/>
              </w:rPr>
              <w:t xml:space="preserve">10 14 3 </w:t>
            </w:r>
          </w:p>
          <w:p w14:paraId="28855DC4" w14:textId="77777777" w:rsidR="008A4F73" w:rsidRPr="008A4F73" w:rsidRDefault="008A4F73" w:rsidP="008A4F73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8A4F73">
              <w:rPr>
                <w:rFonts w:ascii="Consolas" w:eastAsia="Calibri" w:hAnsi="Consolas" w:cs="Times New Roman"/>
                <w:sz w:val="24"/>
                <w:szCs w:val="24"/>
              </w:rPr>
              <w:t xml:space="preserve">5 6 11 </w:t>
            </w:r>
          </w:p>
          <w:p w14:paraId="4593C67F" w14:textId="1F6AFEBF" w:rsidR="008A4F73" w:rsidRPr="00E656C8" w:rsidRDefault="008A4F73" w:rsidP="008A4F73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8A4F73">
              <w:rPr>
                <w:rFonts w:ascii="Consolas" w:eastAsia="Calibri" w:hAnsi="Consolas" w:cs="Times New Roman"/>
                <w:sz w:val="24"/>
                <w:szCs w:val="24"/>
              </w:rPr>
              <w:t>2 9 7</w:t>
            </w:r>
          </w:p>
        </w:tc>
      </w:tr>
      <w:tr w:rsidR="008A4F73" w:rsidRPr="00454518" w14:paraId="2BD49D91" w14:textId="77777777" w:rsidTr="008A4F73">
        <w:trPr>
          <w:trHeight w:val="406"/>
        </w:trPr>
        <w:tc>
          <w:tcPr>
            <w:tcW w:w="2160" w:type="dxa"/>
          </w:tcPr>
          <w:p w14:paraId="1D4616C8" w14:textId="77777777" w:rsidR="008A4F73" w:rsidRPr="008A4F73" w:rsidRDefault="008A4F73" w:rsidP="008A4F73">
            <w:pPr>
              <w:pStyle w:val="Code"/>
              <w:rPr>
                <w:bCs/>
                <w:color w:val="00B0F0"/>
                <w:sz w:val="24"/>
                <w:szCs w:val="24"/>
                <w:lang w:val="bg-BG"/>
              </w:rPr>
            </w:pPr>
            <w:r w:rsidRPr="008A4F73">
              <w:rPr>
                <w:bCs/>
                <w:color w:val="00B0F0"/>
                <w:sz w:val="24"/>
                <w:szCs w:val="24"/>
                <w:lang w:val="bg-BG"/>
              </w:rPr>
              <w:lastRenderedPageBreak/>
              <w:t>4</w:t>
            </w:r>
          </w:p>
          <w:p w14:paraId="24E4A557" w14:textId="77777777" w:rsidR="008A4F73" w:rsidRPr="008A4F73" w:rsidRDefault="008A4F73" w:rsidP="008A4F73">
            <w:pPr>
              <w:pStyle w:val="Code"/>
              <w:rPr>
                <w:b w:val="0"/>
                <w:sz w:val="24"/>
                <w:szCs w:val="24"/>
                <w:lang w:val="bg-BG"/>
              </w:rPr>
            </w:pPr>
            <w:r w:rsidRPr="008A4F73">
              <w:rPr>
                <w:b w:val="0"/>
                <w:sz w:val="24"/>
                <w:szCs w:val="24"/>
                <w:lang w:val="bg-BG"/>
              </w:rPr>
              <w:t>1 2 3 4</w:t>
            </w:r>
          </w:p>
          <w:p w14:paraId="72A7B44C" w14:textId="77777777" w:rsidR="008A4F73" w:rsidRPr="008A4F73" w:rsidRDefault="008A4F73" w:rsidP="008A4F73">
            <w:pPr>
              <w:pStyle w:val="Code"/>
              <w:rPr>
                <w:b w:val="0"/>
                <w:sz w:val="24"/>
                <w:szCs w:val="24"/>
                <w:lang w:val="bg-BG"/>
              </w:rPr>
            </w:pPr>
            <w:r w:rsidRPr="008A4F73">
              <w:rPr>
                <w:b w:val="0"/>
                <w:sz w:val="24"/>
                <w:szCs w:val="24"/>
                <w:lang w:val="bg-BG"/>
              </w:rPr>
              <w:t>5 6 7 8</w:t>
            </w:r>
          </w:p>
          <w:p w14:paraId="26BCC292" w14:textId="77777777" w:rsidR="008A4F73" w:rsidRPr="008A4F73" w:rsidRDefault="008A4F73" w:rsidP="008A4F73">
            <w:pPr>
              <w:pStyle w:val="Code"/>
              <w:rPr>
                <w:b w:val="0"/>
                <w:sz w:val="24"/>
                <w:szCs w:val="24"/>
                <w:lang w:val="bg-BG"/>
              </w:rPr>
            </w:pPr>
            <w:r w:rsidRPr="008A4F73">
              <w:rPr>
                <w:b w:val="0"/>
                <w:sz w:val="24"/>
                <w:szCs w:val="24"/>
                <w:lang w:val="bg-BG"/>
              </w:rPr>
              <w:t>9 10 11 12</w:t>
            </w:r>
          </w:p>
          <w:p w14:paraId="4D0ED7A3" w14:textId="3281115D" w:rsidR="008A4F73" w:rsidRPr="007B078C" w:rsidRDefault="008A4F73" w:rsidP="008A4F73">
            <w:pPr>
              <w:pStyle w:val="Code"/>
              <w:rPr>
                <w:b w:val="0"/>
                <w:sz w:val="24"/>
                <w:szCs w:val="24"/>
                <w:lang w:val="bg-BG"/>
              </w:rPr>
            </w:pPr>
            <w:r w:rsidRPr="008A4F73">
              <w:rPr>
                <w:b w:val="0"/>
                <w:sz w:val="24"/>
                <w:szCs w:val="24"/>
                <w:lang w:val="bg-BG"/>
              </w:rPr>
              <w:t>13 14 15 16</w:t>
            </w:r>
          </w:p>
        </w:tc>
        <w:tc>
          <w:tcPr>
            <w:tcW w:w="2160" w:type="dxa"/>
          </w:tcPr>
          <w:p w14:paraId="4555C5C5" w14:textId="77777777" w:rsidR="008A4F73" w:rsidRPr="008A4F73" w:rsidRDefault="008A4F73" w:rsidP="008A4F73">
            <w:pP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 w:rsidRPr="008A4F73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 xml:space="preserve">13 9 5 1 </w:t>
            </w:r>
          </w:p>
          <w:p w14:paraId="0690E159" w14:textId="77777777" w:rsidR="008A4F73" w:rsidRPr="008A4F73" w:rsidRDefault="008A4F73" w:rsidP="008A4F73">
            <w:pP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 w:rsidRPr="008A4F73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 xml:space="preserve">14 10 6 2 </w:t>
            </w:r>
          </w:p>
          <w:p w14:paraId="7F21D172" w14:textId="77777777" w:rsidR="008A4F73" w:rsidRPr="008A4F73" w:rsidRDefault="008A4F73" w:rsidP="008A4F73">
            <w:pP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 w:rsidRPr="008A4F73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 xml:space="preserve">15 11 7 3 </w:t>
            </w:r>
          </w:p>
          <w:p w14:paraId="4D735A09" w14:textId="21A034E1" w:rsidR="008A4F73" w:rsidRPr="00E656C8" w:rsidRDefault="008A4F73" w:rsidP="008A4F73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8A4F73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16 12 8 4</w:t>
            </w:r>
          </w:p>
        </w:tc>
      </w:tr>
      <w:tr w:rsidR="008A4F73" w:rsidRPr="00454518" w14:paraId="536F9BEA" w14:textId="77777777" w:rsidTr="008A4F73">
        <w:trPr>
          <w:trHeight w:val="406"/>
        </w:trPr>
        <w:tc>
          <w:tcPr>
            <w:tcW w:w="2160" w:type="dxa"/>
          </w:tcPr>
          <w:p w14:paraId="2593C996" w14:textId="77777777" w:rsidR="008A4F73" w:rsidRPr="008A4F73" w:rsidRDefault="008A4F73" w:rsidP="008A4F73">
            <w:pPr>
              <w:pStyle w:val="Code"/>
              <w:rPr>
                <w:bCs/>
                <w:color w:val="00B0F0"/>
                <w:sz w:val="24"/>
                <w:szCs w:val="24"/>
              </w:rPr>
            </w:pPr>
            <w:r w:rsidRPr="008A4F73">
              <w:rPr>
                <w:bCs/>
                <w:color w:val="00B0F0"/>
                <w:sz w:val="24"/>
                <w:szCs w:val="24"/>
              </w:rPr>
              <w:t>5</w:t>
            </w:r>
          </w:p>
          <w:p w14:paraId="31A93870" w14:textId="77777777" w:rsidR="008A4F73" w:rsidRPr="008A4F73" w:rsidRDefault="008A4F73" w:rsidP="008A4F73">
            <w:pPr>
              <w:pStyle w:val="Code"/>
              <w:rPr>
                <w:b w:val="0"/>
                <w:sz w:val="24"/>
                <w:szCs w:val="24"/>
              </w:rPr>
            </w:pPr>
            <w:r w:rsidRPr="008A4F73">
              <w:rPr>
                <w:b w:val="0"/>
                <w:sz w:val="24"/>
                <w:szCs w:val="24"/>
              </w:rPr>
              <w:t>1 3 4 5 6</w:t>
            </w:r>
          </w:p>
          <w:p w14:paraId="43E6FC53" w14:textId="77777777" w:rsidR="008A4F73" w:rsidRPr="008A4F73" w:rsidRDefault="008A4F73" w:rsidP="008A4F73">
            <w:pPr>
              <w:pStyle w:val="Code"/>
              <w:rPr>
                <w:b w:val="0"/>
                <w:sz w:val="24"/>
                <w:szCs w:val="24"/>
              </w:rPr>
            </w:pPr>
            <w:r w:rsidRPr="008A4F73">
              <w:rPr>
                <w:b w:val="0"/>
                <w:sz w:val="24"/>
                <w:szCs w:val="24"/>
              </w:rPr>
              <w:t>7 9 2 12 45</w:t>
            </w:r>
          </w:p>
          <w:p w14:paraId="0F6ADB9D" w14:textId="77777777" w:rsidR="008A4F73" w:rsidRPr="008A4F73" w:rsidRDefault="008A4F73" w:rsidP="008A4F73">
            <w:pPr>
              <w:pStyle w:val="Code"/>
              <w:rPr>
                <w:b w:val="0"/>
                <w:sz w:val="24"/>
                <w:szCs w:val="24"/>
              </w:rPr>
            </w:pPr>
            <w:r w:rsidRPr="008A4F73">
              <w:rPr>
                <w:b w:val="0"/>
                <w:sz w:val="24"/>
                <w:szCs w:val="24"/>
              </w:rPr>
              <w:t>98 56 34 23 65</w:t>
            </w:r>
          </w:p>
          <w:p w14:paraId="1177D940" w14:textId="77777777" w:rsidR="008A4F73" w:rsidRPr="008A4F73" w:rsidRDefault="008A4F73" w:rsidP="008A4F73">
            <w:pPr>
              <w:pStyle w:val="Code"/>
              <w:rPr>
                <w:b w:val="0"/>
                <w:sz w:val="24"/>
                <w:szCs w:val="24"/>
              </w:rPr>
            </w:pPr>
            <w:r w:rsidRPr="008A4F73">
              <w:rPr>
                <w:b w:val="0"/>
                <w:sz w:val="24"/>
                <w:szCs w:val="24"/>
              </w:rPr>
              <w:t>34 54 99 86 43</w:t>
            </w:r>
          </w:p>
          <w:p w14:paraId="1E3B5B8D" w14:textId="3DD61D1B" w:rsidR="008A4F73" w:rsidRPr="007B078C" w:rsidRDefault="008A4F73" w:rsidP="008A4F73">
            <w:pPr>
              <w:pStyle w:val="Code"/>
              <w:rPr>
                <w:b w:val="0"/>
                <w:sz w:val="24"/>
                <w:szCs w:val="24"/>
                <w:lang w:val="bg-BG"/>
              </w:rPr>
            </w:pPr>
            <w:r w:rsidRPr="008A4F73">
              <w:rPr>
                <w:b w:val="0"/>
                <w:sz w:val="24"/>
                <w:szCs w:val="24"/>
              </w:rPr>
              <w:t>12 23 45 67 89</w:t>
            </w:r>
          </w:p>
        </w:tc>
        <w:tc>
          <w:tcPr>
            <w:tcW w:w="2160" w:type="dxa"/>
          </w:tcPr>
          <w:p w14:paraId="555C8EF1" w14:textId="77777777" w:rsidR="008A4F73" w:rsidRPr="008A4F73" w:rsidRDefault="008A4F73" w:rsidP="008A4F73">
            <w:pP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 w:rsidRPr="008A4F73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 xml:space="preserve">12 34 98 7 1 </w:t>
            </w:r>
          </w:p>
          <w:p w14:paraId="5AE49EEC" w14:textId="77777777" w:rsidR="008A4F73" w:rsidRPr="008A4F73" w:rsidRDefault="008A4F73" w:rsidP="008A4F73">
            <w:pP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 w:rsidRPr="008A4F73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 xml:space="preserve">23 54 56 9 3 </w:t>
            </w:r>
          </w:p>
          <w:p w14:paraId="0FB1A8BE" w14:textId="77777777" w:rsidR="008A4F73" w:rsidRPr="008A4F73" w:rsidRDefault="008A4F73" w:rsidP="008A4F73">
            <w:pP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 w:rsidRPr="008A4F73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 xml:space="preserve">45 99 34 2 4 </w:t>
            </w:r>
          </w:p>
          <w:p w14:paraId="2DA32ECE" w14:textId="77777777" w:rsidR="008A4F73" w:rsidRPr="008A4F73" w:rsidRDefault="008A4F73" w:rsidP="008A4F73">
            <w:pP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 w:rsidRPr="008A4F73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 xml:space="preserve">67 86 23 12 5 </w:t>
            </w:r>
          </w:p>
          <w:p w14:paraId="51C37BC2" w14:textId="68476E00" w:rsidR="008A4F73" w:rsidRPr="00E656C8" w:rsidRDefault="008A4F73" w:rsidP="008A4F73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8A4F73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89 43 65 45 6</w:t>
            </w:r>
          </w:p>
        </w:tc>
      </w:tr>
    </w:tbl>
    <w:p w14:paraId="7C6E6C6C" w14:textId="77777777" w:rsidR="00D03CDB" w:rsidRPr="005807C8" w:rsidRDefault="00D03CDB" w:rsidP="00D03CDB"/>
    <w:p w14:paraId="06FAFC9A" w14:textId="61822C50" w:rsidR="00F81561" w:rsidRPr="00D03CDB" w:rsidRDefault="00F81561" w:rsidP="00D03CDB"/>
    <w:sectPr w:rsidR="00F81561" w:rsidRPr="00D03CDB" w:rsidSect="00E40EBE">
      <w:headerReference w:type="default" r:id="rId10"/>
      <w:footerReference w:type="default" r:id="rId11"/>
      <w:pgSz w:w="11909" w:h="16834" w:code="9"/>
      <w:pgMar w:top="1440" w:right="1440" w:bottom="1440" w:left="1440" w:header="562" w:footer="56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E7060" w14:textId="77777777" w:rsidR="006E2013" w:rsidRDefault="006E2013" w:rsidP="008068A2">
      <w:pPr>
        <w:spacing w:after="0" w:line="240" w:lineRule="auto"/>
      </w:pPr>
      <w:r>
        <w:separator/>
      </w:r>
    </w:p>
  </w:endnote>
  <w:endnote w:type="continuationSeparator" w:id="0">
    <w:p w14:paraId="57332DF0" w14:textId="77777777" w:rsidR="006E2013" w:rsidRDefault="006E201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B44FB" w14:textId="77777777" w:rsidR="00D74A54" w:rsidRPr="00AC77AD" w:rsidRDefault="00D74A54" w:rsidP="00A82B07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82E0DC6" wp14:editId="29D33A80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43" name="Picture 43" descr="C:\Users\chris\AppData\Local\Temp\Rar$DRa2604.45037\SoftUniFoundation_Logo_OneLine@2x.pn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:\Users\chris\AppData\Local\Temp\Rar$DRa2604.45037\SoftUniFoundation_Logo_OneLine@2x.pn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10468">
      <w:rPr>
        <w:noProof/>
        <w:sz w:val="20"/>
        <w:szCs w:val="20"/>
      </w:rPr>
      <w:drawing>
        <wp:inline distT="0" distB="0" distL="0" distR="0" wp14:anchorId="2778049D" wp14:editId="4255B2C8">
          <wp:extent cx="1421130" cy="354330"/>
          <wp:effectExtent l="0" t="0" r="7620" b="7620"/>
          <wp:docPr id="6" name="Picture 6" descr="C:\Users\chris\AppData\Local\Temp\Rar$DRa2604.40128\SoftUniFoundation_Logo_OneLine_White@2x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chris\AppData\Local\Temp\Rar$DRa2604.40128\SoftUniFoundation_Logo_OneLine_White@2x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1130" cy="354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 wp14:anchorId="6CB881E3" wp14:editId="7D5BDC7E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2" name="Straight Connector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 cap="rnd" cmpd="sng" algn="ctr">
                        <a:solidFill>
                          <a:srgbClr val="F37123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00BF519" id="Straight Connector 42" o:spid="_x0000_s1026" style="position:absolute;flip:y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" strokecolor="#f37123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826D7DE" wp14:editId="1534308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1" name="Text Box 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F5D3074" w14:textId="2E1CC774" w:rsidR="00D74A54" w:rsidRPr="008C2B83" w:rsidRDefault="00D74A54" w:rsidP="00A82B0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56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56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26D7DE" id="_x0000_t202" coordsize="21600,21600" o:spt="202" path="m,l,21600r21600,l21600,xe">
              <v:stroke joinstyle="miter"/>
              <v:path gradientshapeok="t" o:connecttype="rect"/>
            </v:shapetype>
            <v:shape id="Text Box 41" o:spid="_x0000_s1026" type="#_x0000_t202" style="position:absolute;margin-left:444.65pt;margin-top:26.95pt;width:70.9pt;height:15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" filled="f" stroked="f" strokeweight=".5pt">
              <v:textbox inset="0,0,0,0">
                <w:txbxContent>
                  <w:p w14:paraId="7F5D3074" w14:textId="2E1CC774" w:rsidR="00D74A54" w:rsidRPr="008C2B83" w:rsidRDefault="00D74A54" w:rsidP="00A82B0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8C2B83">
                      <w:rPr>
                        <w:sz w:val="18"/>
                        <w:szCs w:val="18"/>
                      </w:rPr>
                      <w:t xml:space="preserve">Page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F8156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  <w:r w:rsidRPr="008C2B83">
                      <w:rPr>
                        <w:sz w:val="18"/>
                        <w:szCs w:val="18"/>
                      </w:rPr>
                      <w:t xml:space="preserve"> of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F8156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E35519B" wp14:editId="2E885624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40" name="Text Box 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4CBA5D3" w14:textId="77777777" w:rsidR="00D74A54" w:rsidRDefault="00D74A54" w:rsidP="00A82B07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E35519B" id="Text Box 40" o:spid="_x0000_s1027" type="#_x0000_t202" style="position:absolute;margin-left:125.15pt;margin-top:26.95pt;width:44.8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" filled="f" stroked="f" strokeweight=".5pt">
              <v:textbox inset=".5mm,0,0,0">
                <w:txbxContent>
                  <w:p w14:paraId="14CBA5D3" w14:textId="77777777" w:rsidR="00D74A54" w:rsidRDefault="00D74A54" w:rsidP="00A82B07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F5D6AB6" wp14:editId="7DD39477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9" name="Text Box 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6F03071" w14:textId="77777777" w:rsidR="00D74A54" w:rsidRDefault="00D74A54" w:rsidP="00A82B07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4" w:history="1">
                            <w:r w:rsidRPr="003E770E">
                              <w:rPr>
                                <w:rStyle w:val="Hyperlink"/>
                                <w:rFonts w:cs="Arial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5" w:history="1">
                            <w:r>
                              <w:rPr>
                                <w:rStyle w:val="Hyperlink"/>
                                <w:rFonts w:cs="Arial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77F4C25" w14:textId="77777777" w:rsidR="00D74A54" w:rsidRDefault="00D74A54" w:rsidP="00A82B07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144FB65" wp14:editId="3E6D1534">
                                <wp:extent cx="165735" cy="192517"/>
                                <wp:effectExtent l="0" t="0" r="5715" b="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68212" cy="19539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9D3389D" wp14:editId="372FDF3D">
                                <wp:extent cx="170180" cy="201930"/>
                                <wp:effectExtent l="0" t="0" r="1270" b="7620"/>
                                <wp:docPr id="37" name="Picture 3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018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93F8E8" wp14:editId="41C0BCA4">
                                <wp:extent cx="200152" cy="200152"/>
                                <wp:effectExtent l="0" t="0" r="9525" b="9525"/>
                                <wp:docPr id="36" name="Picture 36" title="Software University @ Facebook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5" title="Software University @ Facebook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A11A9AF" wp14:editId="32A76AB4">
                                <wp:extent cx="200152" cy="200152"/>
                                <wp:effectExtent l="0" t="0" r="9525" b="9525"/>
                                <wp:docPr id="35" name="Picture 3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BB543D8" wp14:editId="53F8A81C">
                                <wp:extent cx="200152" cy="200152"/>
                                <wp:effectExtent l="0" t="0" r="9525" b="9525"/>
                                <wp:docPr id="34" name="Picture 3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5561091" wp14:editId="51C64EB6">
                                <wp:extent cx="193040" cy="193040"/>
                                <wp:effectExtent l="0" t="0" r="0" b="0"/>
                                <wp:docPr id="33" name="Picture 3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3040" cy="1930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FC67342" wp14:editId="3B408E55">
                                <wp:extent cx="174625" cy="174625"/>
                                <wp:effectExtent l="0" t="0" r="0" b="0"/>
                                <wp:docPr id="31" name="Picture 31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4625" cy="1746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6A1272D" wp14:editId="5F68AA16">
                                <wp:extent cx="200152" cy="200152"/>
                                <wp:effectExtent l="0" t="0" r="9525" b="9525"/>
                                <wp:docPr id="29" name="Picture 29" title="Software University @ SlideShare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30" title="Software University @ SlideShare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51E56F" wp14:editId="59DBAC30">
                                <wp:extent cx="216602" cy="210633"/>
                                <wp:effectExtent l="0" t="0" r="0" b="0"/>
                                <wp:docPr id="16" name="Picture 16">
                                  <a:hlinkClick xmlns:a="http://schemas.openxmlformats.org/drawingml/2006/main" r:id="rId2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>
                                          <a:hlinkClick r:id="rId2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23410" cy="217253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B69979C" wp14:editId="7CEA2445">
                                <wp:extent cx="200152" cy="200152"/>
                                <wp:effectExtent l="0" t="0" r="9525" b="9525"/>
                                <wp:docPr id="32" name="Picture 32" title="Software University: Email Us">
                                  <a:hlinkClick xmlns:a="http://schemas.openxmlformats.org/drawingml/2006/main" r:id="rId23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32" title="Software University: Email Us">
                                          <a:hlinkClick r:id="rId2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5D6AB6" id="Text Box 39" o:spid="_x0000_s1028" type="#_x0000_t202" style="position:absolute;margin-left:124.4pt;margin-top:6.7pt;width:396.3pt;height:40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" filled="f" stroked="f">
              <v:textbox inset=".5mm,1.2mm,.5mm,.5mm">
                <w:txbxContent>
                  <w:p w14:paraId="56F03071" w14:textId="77777777" w:rsidR="00D74A54" w:rsidRDefault="00D74A54" w:rsidP="00A82B07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5" w:history="1">
                      <w:r w:rsidRPr="003E770E">
                        <w:rPr>
                          <w:rStyle w:val="Hyperlink"/>
                          <w:rFonts w:cs="Arial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6" w:history="1">
                      <w:r>
                        <w:rPr>
                          <w:rStyle w:val="Hyperlink"/>
                          <w:rFonts w:cs="Arial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77F4C25" w14:textId="77777777" w:rsidR="00D74A54" w:rsidRDefault="00D74A54" w:rsidP="00A82B07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144FB65" wp14:editId="3E6D1534">
                          <wp:extent cx="165735" cy="192517"/>
                          <wp:effectExtent l="0" t="0" r="5715" b="0"/>
                          <wp:docPr id="38" name="Picture 38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4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68212" cy="19539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9D3389D" wp14:editId="372FDF3D">
                          <wp:extent cx="170180" cy="201930"/>
                          <wp:effectExtent l="0" t="0" r="1270" b="7620"/>
                          <wp:docPr id="37" name="Picture 3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018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93F8E8" wp14:editId="41C0BCA4">
                          <wp:extent cx="200152" cy="200152"/>
                          <wp:effectExtent l="0" t="0" r="9525" b="9525"/>
                          <wp:docPr id="36" name="Picture 36" title="Software University @ Facebook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5" title="Software University @ Facebook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A11A9AF" wp14:editId="32A76AB4">
                          <wp:extent cx="200152" cy="200152"/>
                          <wp:effectExtent l="0" t="0" r="9525" b="9525"/>
                          <wp:docPr id="35" name="Picture 35" title="Software University @ Twitter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6" title="Software University @ Twitter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BB543D8" wp14:editId="53F8A81C">
                          <wp:extent cx="200152" cy="200152"/>
                          <wp:effectExtent l="0" t="0" r="9525" b="9525"/>
                          <wp:docPr id="34" name="Picture 34" title="Software University @ YouTube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7" title="Software University @ YouTube">
                                    <a:hlinkClick r:id="rId35"/>
                                  </pic:cNvPr>
                                  <pic:cNvPicPr/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5561091" wp14:editId="51C64EB6">
                          <wp:extent cx="193040" cy="193040"/>
                          <wp:effectExtent l="0" t="0" r="0" b="0"/>
                          <wp:docPr id="33" name="Picture 3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1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3040" cy="1930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FC67342" wp14:editId="3B408E55">
                          <wp:extent cx="174625" cy="174625"/>
                          <wp:effectExtent l="0" t="0" r="0" b="0"/>
                          <wp:docPr id="31" name="Picture 31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3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4625" cy="1746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A1272D" wp14:editId="5F68AA16">
                          <wp:extent cx="200152" cy="200152"/>
                          <wp:effectExtent l="0" t="0" r="9525" b="9525"/>
                          <wp:docPr id="29" name="Picture 29" title="Software University @ SlideShare">
                            <a:hlinkClick xmlns:a="http://schemas.openxmlformats.org/drawingml/2006/main" r:id="rId41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30" title="Software University @ SlideShare">
                                    <a:hlinkClick r:id="rId41"/>
                                  </pic:cNvPr>
                                  <pic:cNvPicPr/>
                                </pic:nvPicPr>
                                <pic:blipFill>
                                  <a:blip r:embed="rId4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51E56F" wp14:editId="59DBAC30">
                          <wp:extent cx="216602" cy="210633"/>
                          <wp:effectExtent l="0" t="0" r="0" b="0"/>
                          <wp:docPr id="16" name="Picture 16">
                            <a:hlinkClick xmlns:a="http://schemas.openxmlformats.org/drawingml/2006/main" r:id="rId4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>
                                    <a:hlinkClick r:id="rId4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23410" cy="21725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B69979C" wp14:editId="7CEA2445">
                          <wp:extent cx="200152" cy="200152"/>
                          <wp:effectExtent l="0" t="0" r="9525" b="9525"/>
                          <wp:docPr id="32" name="Picture 32" title="Software University: Email Us">
                            <a:hlinkClick xmlns:a="http://schemas.openxmlformats.org/drawingml/2006/main" r:id="rId45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2" name="Picture 32" title="Software University: Email Us">
                                    <a:hlinkClick r:id="rId45"/>
                                  </pic:cNvPr>
                                  <pic:cNvPicPr/>
                                </pic:nvPicPr>
                                <pic:blipFill>
                                  <a:blip r:embed="rId4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F3226C" w14:textId="77777777" w:rsidR="006E2013" w:rsidRDefault="006E2013" w:rsidP="008068A2">
      <w:pPr>
        <w:spacing w:after="0" w:line="240" w:lineRule="auto"/>
      </w:pPr>
      <w:r>
        <w:separator/>
      </w:r>
    </w:p>
  </w:footnote>
  <w:footnote w:type="continuationSeparator" w:id="0">
    <w:p w14:paraId="7B79C08D" w14:textId="77777777" w:rsidR="006E2013" w:rsidRDefault="006E201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58983" w14:textId="643E6363" w:rsidR="00D74A54" w:rsidRPr="00B637EB" w:rsidRDefault="00B637EB" w:rsidP="00B637EB">
    <w:pPr>
      <w:pStyle w:val="Header"/>
      <w:ind w:hanging="1134"/>
      <w:jc w:val="right"/>
      <w:rPr>
        <w:lang w:val="bg-BG"/>
      </w:rPr>
    </w:pPr>
    <w:r>
      <w:rPr>
        <w:lang w:val="bg-BG"/>
      </w:rPr>
      <w:t>Автор: Десислава Топузакова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A118C"/>
    <w:multiLevelType w:val="hybridMultilevel"/>
    <w:tmpl w:val="D92642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6B6CF8"/>
    <w:multiLevelType w:val="hybridMultilevel"/>
    <w:tmpl w:val="EB245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B4010"/>
    <w:multiLevelType w:val="hybridMultilevel"/>
    <w:tmpl w:val="DE52A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51328F"/>
    <w:multiLevelType w:val="hybridMultilevel"/>
    <w:tmpl w:val="927E6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C248F7"/>
    <w:multiLevelType w:val="hybridMultilevel"/>
    <w:tmpl w:val="D05E57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B93E51"/>
    <w:multiLevelType w:val="hybridMultilevel"/>
    <w:tmpl w:val="AF9C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C33877"/>
    <w:multiLevelType w:val="hybridMultilevel"/>
    <w:tmpl w:val="F554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5D3980"/>
    <w:multiLevelType w:val="hybridMultilevel"/>
    <w:tmpl w:val="5792D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980EA8"/>
    <w:multiLevelType w:val="hybridMultilevel"/>
    <w:tmpl w:val="FF4E0DD4"/>
    <w:lvl w:ilvl="0" w:tplc="67CC7F10">
      <w:start w:val="1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965BC6"/>
    <w:multiLevelType w:val="hybridMultilevel"/>
    <w:tmpl w:val="0AF22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D8427D"/>
    <w:multiLevelType w:val="hybridMultilevel"/>
    <w:tmpl w:val="4D3A17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EF552D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F3B1F"/>
    <w:multiLevelType w:val="hybridMultilevel"/>
    <w:tmpl w:val="979839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0F071B"/>
    <w:multiLevelType w:val="hybridMultilevel"/>
    <w:tmpl w:val="909E66C0"/>
    <w:lvl w:ilvl="0" w:tplc="DB76C5BC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420A6C"/>
    <w:multiLevelType w:val="hybridMultilevel"/>
    <w:tmpl w:val="25F8F5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822964"/>
    <w:multiLevelType w:val="hybridMultilevel"/>
    <w:tmpl w:val="22D220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1A4304"/>
    <w:multiLevelType w:val="hybridMultilevel"/>
    <w:tmpl w:val="B73AA652"/>
    <w:lvl w:ilvl="0" w:tplc="620A8236">
      <w:start w:val="3"/>
      <w:numFmt w:val="decimalZero"/>
      <w:lvlText w:val="%1."/>
      <w:lvlJc w:val="left"/>
      <w:pPr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D216DF"/>
    <w:multiLevelType w:val="hybridMultilevel"/>
    <w:tmpl w:val="1F8E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0E3E5E"/>
    <w:multiLevelType w:val="hybridMultilevel"/>
    <w:tmpl w:val="BCA0D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356394"/>
    <w:multiLevelType w:val="hybridMultilevel"/>
    <w:tmpl w:val="76C4BD8A"/>
    <w:lvl w:ilvl="0" w:tplc="A32A30EE">
      <w:start w:val="6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B8175D6"/>
    <w:multiLevelType w:val="hybridMultilevel"/>
    <w:tmpl w:val="7272F3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051871"/>
    <w:multiLevelType w:val="hybridMultilevel"/>
    <w:tmpl w:val="591E6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C446B3"/>
    <w:multiLevelType w:val="hybridMultilevel"/>
    <w:tmpl w:val="7E3AE07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6414B346"/>
    <w:lvl w:ilvl="0" w:tplc="018CA32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2C525BA"/>
    <w:multiLevelType w:val="hybridMultilevel"/>
    <w:tmpl w:val="F3EAF44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4800BCF"/>
    <w:multiLevelType w:val="hybridMultilevel"/>
    <w:tmpl w:val="6D026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2351B2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0A1A88"/>
    <w:multiLevelType w:val="hybridMultilevel"/>
    <w:tmpl w:val="26445DA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8926B85"/>
    <w:multiLevelType w:val="hybridMultilevel"/>
    <w:tmpl w:val="00BC86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64424E"/>
    <w:multiLevelType w:val="hybridMultilevel"/>
    <w:tmpl w:val="3214818C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2E435C"/>
    <w:multiLevelType w:val="hybridMultilevel"/>
    <w:tmpl w:val="D91A5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A9176C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CA056E"/>
    <w:multiLevelType w:val="hybridMultilevel"/>
    <w:tmpl w:val="B5EA7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B76FE3"/>
    <w:multiLevelType w:val="hybridMultilevel"/>
    <w:tmpl w:val="579665DC"/>
    <w:lvl w:ilvl="0" w:tplc="DB76C5BC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B693AD1"/>
    <w:multiLevelType w:val="hybridMultilevel"/>
    <w:tmpl w:val="3E40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FC3C47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0527F2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32"/>
  </w:num>
  <w:num w:numId="3">
    <w:abstractNumId w:val="38"/>
  </w:num>
  <w:num w:numId="4">
    <w:abstractNumId w:val="31"/>
  </w:num>
  <w:num w:numId="5">
    <w:abstractNumId w:val="36"/>
  </w:num>
  <w:num w:numId="6">
    <w:abstractNumId w:val="15"/>
  </w:num>
  <w:num w:numId="7">
    <w:abstractNumId w:val="41"/>
  </w:num>
  <w:num w:numId="8">
    <w:abstractNumId w:val="35"/>
  </w:num>
  <w:num w:numId="9">
    <w:abstractNumId w:val="14"/>
  </w:num>
  <w:num w:numId="10">
    <w:abstractNumId w:val="13"/>
  </w:num>
  <w:num w:numId="11">
    <w:abstractNumId w:val="1"/>
  </w:num>
  <w:num w:numId="12">
    <w:abstractNumId w:val="8"/>
  </w:num>
  <w:num w:numId="13">
    <w:abstractNumId w:val="28"/>
  </w:num>
  <w:num w:numId="14">
    <w:abstractNumId w:val="18"/>
  </w:num>
  <w:num w:numId="15">
    <w:abstractNumId w:val="7"/>
  </w:num>
  <w:num w:numId="16">
    <w:abstractNumId w:val="40"/>
  </w:num>
  <w:num w:numId="17">
    <w:abstractNumId w:val="0"/>
  </w:num>
  <w:num w:numId="18">
    <w:abstractNumId w:val="3"/>
  </w:num>
  <w:num w:numId="19">
    <w:abstractNumId w:val="17"/>
  </w:num>
  <w:num w:numId="20">
    <w:abstractNumId w:val="30"/>
  </w:num>
  <w:num w:numId="21">
    <w:abstractNumId w:val="22"/>
  </w:num>
  <w:num w:numId="22">
    <w:abstractNumId w:val="34"/>
  </w:num>
  <w:num w:numId="23">
    <w:abstractNumId w:val="12"/>
  </w:num>
  <w:num w:numId="24">
    <w:abstractNumId w:val="37"/>
  </w:num>
  <w:num w:numId="25">
    <w:abstractNumId w:val="16"/>
  </w:num>
  <w:num w:numId="26">
    <w:abstractNumId w:val="25"/>
  </w:num>
  <w:num w:numId="27">
    <w:abstractNumId w:val="33"/>
  </w:num>
  <w:num w:numId="28">
    <w:abstractNumId w:val="5"/>
  </w:num>
  <w:num w:numId="29">
    <w:abstractNumId w:val="23"/>
  </w:num>
  <w:num w:numId="30">
    <w:abstractNumId w:val="24"/>
  </w:num>
  <w:num w:numId="31">
    <w:abstractNumId w:val="9"/>
  </w:num>
  <w:num w:numId="32">
    <w:abstractNumId w:val="20"/>
  </w:num>
  <w:num w:numId="33">
    <w:abstractNumId w:val="29"/>
  </w:num>
  <w:num w:numId="34">
    <w:abstractNumId w:val="21"/>
  </w:num>
  <w:num w:numId="35">
    <w:abstractNumId w:val="39"/>
  </w:num>
  <w:num w:numId="36">
    <w:abstractNumId w:val="6"/>
  </w:num>
  <w:num w:numId="37">
    <w:abstractNumId w:val="10"/>
  </w:num>
  <w:num w:numId="38">
    <w:abstractNumId w:val="4"/>
  </w:num>
  <w:num w:numId="39">
    <w:abstractNumId w:val="11"/>
  </w:num>
  <w:num w:numId="40">
    <w:abstractNumId w:val="2"/>
  </w:num>
  <w:num w:numId="41">
    <w:abstractNumId w:val="19"/>
  </w:num>
  <w:num w:numId="42">
    <w:abstractNumId w:val="2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szSwMDQzNbO0MDdU0lEKTi0uzszPAykwqQUA4XoCnywAAAA="/>
  </w:docVars>
  <w:rsids>
    <w:rsidRoot w:val="008068A2"/>
    <w:rsid w:val="00001051"/>
    <w:rsid w:val="00002877"/>
    <w:rsid w:val="00002C1C"/>
    <w:rsid w:val="00006602"/>
    <w:rsid w:val="00007044"/>
    <w:rsid w:val="00025F04"/>
    <w:rsid w:val="00032CD6"/>
    <w:rsid w:val="00033382"/>
    <w:rsid w:val="00034DEF"/>
    <w:rsid w:val="00042EEA"/>
    <w:rsid w:val="0005296D"/>
    <w:rsid w:val="0006236E"/>
    <w:rsid w:val="00064D15"/>
    <w:rsid w:val="000654CC"/>
    <w:rsid w:val="000705C0"/>
    <w:rsid w:val="00080D84"/>
    <w:rsid w:val="0008505F"/>
    <w:rsid w:val="00085FD1"/>
    <w:rsid w:val="00086727"/>
    <w:rsid w:val="0009665B"/>
    <w:rsid w:val="000A109B"/>
    <w:rsid w:val="000A2287"/>
    <w:rsid w:val="000B39E6"/>
    <w:rsid w:val="000B56F0"/>
    <w:rsid w:val="000B6810"/>
    <w:rsid w:val="000D7F1C"/>
    <w:rsid w:val="000E19DB"/>
    <w:rsid w:val="000E6B25"/>
    <w:rsid w:val="000F3E7F"/>
    <w:rsid w:val="000F6B15"/>
    <w:rsid w:val="00103906"/>
    <w:rsid w:val="00110D26"/>
    <w:rsid w:val="00110D4F"/>
    <w:rsid w:val="001134F2"/>
    <w:rsid w:val="00114127"/>
    <w:rsid w:val="00121809"/>
    <w:rsid w:val="0012274F"/>
    <w:rsid w:val="00125848"/>
    <w:rsid w:val="001275B9"/>
    <w:rsid w:val="00137C16"/>
    <w:rsid w:val="001467A7"/>
    <w:rsid w:val="001619DF"/>
    <w:rsid w:val="00162491"/>
    <w:rsid w:val="00163563"/>
    <w:rsid w:val="00164CDC"/>
    <w:rsid w:val="00167CF1"/>
    <w:rsid w:val="00170F8F"/>
    <w:rsid w:val="00171021"/>
    <w:rsid w:val="00177130"/>
    <w:rsid w:val="001809FB"/>
    <w:rsid w:val="00183A2C"/>
    <w:rsid w:val="001863C6"/>
    <w:rsid w:val="00195938"/>
    <w:rsid w:val="001A4B88"/>
    <w:rsid w:val="001A6728"/>
    <w:rsid w:val="001B1BFF"/>
    <w:rsid w:val="001B2821"/>
    <w:rsid w:val="001B4CF8"/>
    <w:rsid w:val="001B6B7A"/>
    <w:rsid w:val="001C1E52"/>
    <w:rsid w:val="001C1FCD"/>
    <w:rsid w:val="001C389F"/>
    <w:rsid w:val="001D2464"/>
    <w:rsid w:val="001E0682"/>
    <w:rsid w:val="001E1161"/>
    <w:rsid w:val="001E3FEF"/>
    <w:rsid w:val="001E4563"/>
    <w:rsid w:val="0020034A"/>
    <w:rsid w:val="0020114F"/>
    <w:rsid w:val="00202683"/>
    <w:rsid w:val="00211149"/>
    <w:rsid w:val="00214324"/>
    <w:rsid w:val="00215FCE"/>
    <w:rsid w:val="0022151C"/>
    <w:rsid w:val="00223342"/>
    <w:rsid w:val="00223DA0"/>
    <w:rsid w:val="002251BB"/>
    <w:rsid w:val="00226296"/>
    <w:rsid w:val="002327D0"/>
    <w:rsid w:val="002402D0"/>
    <w:rsid w:val="00255EF8"/>
    <w:rsid w:val="00264287"/>
    <w:rsid w:val="00265599"/>
    <w:rsid w:val="0026589D"/>
    <w:rsid w:val="002664E1"/>
    <w:rsid w:val="002676E5"/>
    <w:rsid w:val="0028471A"/>
    <w:rsid w:val="00284AE1"/>
    <w:rsid w:val="00286A5C"/>
    <w:rsid w:val="00293295"/>
    <w:rsid w:val="002A2D2D"/>
    <w:rsid w:val="002B02CA"/>
    <w:rsid w:val="002B70A0"/>
    <w:rsid w:val="002C3CBE"/>
    <w:rsid w:val="002D055A"/>
    <w:rsid w:val="002E431E"/>
    <w:rsid w:val="002F75A0"/>
    <w:rsid w:val="00320AE2"/>
    <w:rsid w:val="0033212E"/>
    <w:rsid w:val="0033322C"/>
    <w:rsid w:val="0033490F"/>
    <w:rsid w:val="00347882"/>
    <w:rsid w:val="00362BFF"/>
    <w:rsid w:val="003654D7"/>
    <w:rsid w:val="00373BDC"/>
    <w:rsid w:val="003764EE"/>
    <w:rsid w:val="00381270"/>
    <w:rsid w:val="003817EF"/>
    <w:rsid w:val="00382A45"/>
    <w:rsid w:val="0039176F"/>
    <w:rsid w:val="0039306E"/>
    <w:rsid w:val="00397A5D"/>
    <w:rsid w:val="003A1601"/>
    <w:rsid w:val="003A5602"/>
    <w:rsid w:val="003B0EBE"/>
    <w:rsid w:val="003B6A53"/>
    <w:rsid w:val="003C39F6"/>
    <w:rsid w:val="003C47CF"/>
    <w:rsid w:val="003C52CD"/>
    <w:rsid w:val="003C6A80"/>
    <w:rsid w:val="003C6B29"/>
    <w:rsid w:val="003D41D7"/>
    <w:rsid w:val="003D6A47"/>
    <w:rsid w:val="003E167F"/>
    <w:rsid w:val="003E3235"/>
    <w:rsid w:val="003E6BFB"/>
    <w:rsid w:val="003F116D"/>
    <w:rsid w:val="003F1864"/>
    <w:rsid w:val="003F288C"/>
    <w:rsid w:val="00401F3B"/>
    <w:rsid w:val="00406B76"/>
    <w:rsid w:val="00420504"/>
    <w:rsid w:val="004311CA"/>
    <w:rsid w:val="00431A59"/>
    <w:rsid w:val="00441BE2"/>
    <w:rsid w:val="00454A2B"/>
    <w:rsid w:val="0046026E"/>
    <w:rsid w:val="0046243F"/>
    <w:rsid w:val="00473138"/>
    <w:rsid w:val="0047331A"/>
    <w:rsid w:val="00473938"/>
    <w:rsid w:val="00475173"/>
    <w:rsid w:val="00476D4B"/>
    <w:rsid w:val="004902A8"/>
    <w:rsid w:val="00491748"/>
    <w:rsid w:val="004927E6"/>
    <w:rsid w:val="0049630C"/>
    <w:rsid w:val="004A538A"/>
    <w:rsid w:val="004A5852"/>
    <w:rsid w:val="004A7822"/>
    <w:rsid w:val="004A7E77"/>
    <w:rsid w:val="004B5023"/>
    <w:rsid w:val="004C10AB"/>
    <w:rsid w:val="004C2B4F"/>
    <w:rsid w:val="004C3B33"/>
    <w:rsid w:val="004C40B4"/>
    <w:rsid w:val="004C4FF3"/>
    <w:rsid w:val="004D29A9"/>
    <w:rsid w:val="004F22E4"/>
    <w:rsid w:val="004F4004"/>
    <w:rsid w:val="004F6E09"/>
    <w:rsid w:val="0050017E"/>
    <w:rsid w:val="005004C0"/>
    <w:rsid w:val="005031A1"/>
    <w:rsid w:val="00507D9A"/>
    <w:rsid w:val="00512E62"/>
    <w:rsid w:val="005149D1"/>
    <w:rsid w:val="00517B12"/>
    <w:rsid w:val="00520245"/>
    <w:rsid w:val="00524789"/>
    <w:rsid w:val="00526E99"/>
    <w:rsid w:val="00532A1D"/>
    <w:rsid w:val="00534568"/>
    <w:rsid w:val="00537F66"/>
    <w:rsid w:val="00541D45"/>
    <w:rsid w:val="0055195D"/>
    <w:rsid w:val="00553CCB"/>
    <w:rsid w:val="00560540"/>
    <w:rsid w:val="00564029"/>
    <w:rsid w:val="00564858"/>
    <w:rsid w:val="00564D7B"/>
    <w:rsid w:val="0056527D"/>
    <w:rsid w:val="0056786B"/>
    <w:rsid w:val="005716F7"/>
    <w:rsid w:val="00573F0C"/>
    <w:rsid w:val="005803E5"/>
    <w:rsid w:val="00582EEE"/>
    <w:rsid w:val="00584EDB"/>
    <w:rsid w:val="0058723E"/>
    <w:rsid w:val="0059057D"/>
    <w:rsid w:val="00594612"/>
    <w:rsid w:val="005957EC"/>
    <w:rsid w:val="00596357"/>
    <w:rsid w:val="005A6B67"/>
    <w:rsid w:val="005B1D22"/>
    <w:rsid w:val="005C131C"/>
    <w:rsid w:val="005C5D0E"/>
    <w:rsid w:val="005C6A24"/>
    <w:rsid w:val="005D0FBD"/>
    <w:rsid w:val="005D2278"/>
    <w:rsid w:val="005E04CE"/>
    <w:rsid w:val="005E6CC9"/>
    <w:rsid w:val="005F0BBF"/>
    <w:rsid w:val="005F68E1"/>
    <w:rsid w:val="00601878"/>
    <w:rsid w:val="00604363"/>
    <w:rsid w:val="0060640F"/>
    <w:rsid w:val="00606C9C"/>
    <w:rsid w:val="00607226"/>
    <w:rsid w:val="0061484F"/>
    <w:rsid w:val="00624DCF"/>
    <w:rsid w:val="00626519"/>
    <w:rsid w:val="006312F4"/>
    <w:rsid w:val="00632423"/>
    <w:rsid w:val="0063342B"/>
    <w:rsid w:val="00636037"/>
    <w:rsid w:val="006477D3"/>
    <w:rsid w:val="00654C0D"/>
    <w:rsid w:val="006558F1"/>
    <w:rsid w:val="00667489"/>
    <w:rsid w:val="00667EE2"/>
    <w:rsid w:val="00670041"/>
    <w:rsid w:val="00671FE2"/>
    <w:rsid w:val="006845A0"/>
    <w:rsid w:val="00695634"/>
    <w:rsid w:val="006B16B4"/>
    <w:rsid w:val="006B791B"/>
    <w:rsid w:val="006C2023"/>
    <w:rsid w:val="006C3090"/>
    <w:rsid w:val="006D239A"/>
    <w:rsid w:val="006E2013"/>
    <w:rsid w:val="006E2245"/>
    <w:rsid w:val="006E68EC"/>
    <w:rsid w:val="006E7E50"/>
    <w:rsid w:val="006F655D"/>
    <w:rsid w:val="007041DC"/>
    <w:rsid w:val="00704432"/>
    <w:rsid w:val="007051DF"/>
    <w:rsid w:val="007215B6"/>
    <w:rsid w:val="00723488"/>
    <w:rsid w:val="00723B55"/>
    <w:rsid w:val="00724DA4"/>
    <w:rsid w:val="007327C4"/>
    <w:rsid w:val="00757BB6"/>
    <w:rsid w:val="00766250"/>
    <w:rsid w:val="00767EC1"/>
    <w:rsid w:val="00772CF7"/>
    <w:rsid w:val="00776F18"/>
    <w:rsid w:val="00781AA7"/>
    <w:rsid w:val="00784002"/>
    <w:rsid w:val="00785258"/>
    <w:rsid w:val="00791F02"/>
    <w:rsid w:val="00792161"/>
    <w:rsid w:val="0079305D"/>
    <w:rsid w:val="0079324A"/>
    <w:rsid w:val="00793328"/>
    <w:rsid w:val="00794EEE"/>
    <w:rsid w:val="007954F3"/>
    <w:rsid w:val="007A3825"/>
    <w:rsid w:val="007A635E"/>
    <w:rsid w:val="007B078C"/>
    <w:rsid w:val="007B187F"/>
    <w:rsid w:val="007B5096"/>
    <w:rsid w:val="007B73DD"/>
    <w:rsid w:val="007C2C37"/>
    <w:rsid w:val="007C3E81"/>
    <w:rsid w:val="007D79B5"/>
    <w:rsid w:val="007E0960"/>
    <w:rsid w:val="007E1871"/>
    <w:rsid w:val="007E1C5C"/>
    <w:rsid w:val="007E2169"/>
    <w:rsid w:val="007E48B2"/>
    <w:rsid w:val="007F177C"/>
    <w:rsid w:val="007F37FD"/>
    <w:rsid w:val="00801502"/>
    <w:rsid w:val="008051B1"/>
    <w:rsid w:val="008063E1"/>
    <w:rsid w:val="008068A2"/>
    <w:rsid w:val="008105A0"/>
    <w:rsid w:val="008158F2"/>
    <w:rsid w:val="008323DC"/>
    <w:rsid w:val="00841450"/>
    <w:rsid w:val="00861625"/>
    <w:rsid w:val="008617B5"/>
    <w:rsid w:val="00867544"/>
    <w:rsid w:val="00870828"/>
    <w:rsid w:val="0087233D"/>
    <w:rsid w:val="00875B05"/>
    <w:rsid w:val="0088080B"/>
    <w:rsid w:val="00897722"/>
    <w:rsid w:val="008A4249"/>
    <w:rsid w:val="008A4F73"/>
    <w:rsid w:val="008A7C5C"/>
    <w:rsid w:val="008C032E"/>
    <w:rsid w:val="008C2B83"/>
    <w:rsid w:val="008C3C65"/>
    <w:rsid w:val="008C5930"/>
    <w:rsid w:val="008D3481"/>
    <w:rsid w:val="008E6CF3"/>
    <w:rsid w:val="008F202C"/>
    <w:rsid w:val="008F5B43"/>
    <w:rsid w:val="008F5FDB"/>
    <w:rsid w:val="008F72DB"/>
    <w:rsid w:val="00901BB5"/>
    <w:rsid w:val="00902E68"/>
    <w:rsid w:val="00904120"/>
    <w:rsid w:val="00912BC6"/>
    <w:rsid w:val="009179FD"/>
    <w:rsid w:val="009240FC"/>
    <w:rsid w:val="009254B7"/>
    <w:rsid w:val="00927CBC"/>
    <w:rsid w:val="00930CB0"/>
    <w:rsid w:val="00931814"/>
    <w:rsid w:val="00941FFF"/>
    <w:rsid w:val="0094536D"/>
    <w:rsid w:val="00945906"/>
    <w:rsid w:val="009568CB"/>
    <w:rsid w:val="00961157"/>
    <w:rsid w:val="009651CB"/>
    <w:rsid w:val="009668C4"/>
    <w:rsid w:val="00974AC1"/>
    <w:rsid w:val="00976E46"/>
    <w:rsid w:val="00990BB4"/>
    <w:rsid w:val="009919B4"/>
    <w:rsid w:val="009A3F61"/>
    <w:rsid w:val="009B2A7F"/>
    <w:rsid w:val="009C0C39"/>
    <w:rsid w:val="009C6E42"/>
    <w:rsid w:val="009D1320"/>
    <w:rsid w:val="009D1805"/>
    <w:rsid w:val="009D3176"/>
    <w:rsid w:val="009D6795"/>
    <w:rsid w:val="009E2B80"/>
    <w:rsid w:val="009F51A4"/>
    <w:rsid w:val="009F65C7"/>
    <w:rsid w:val="00A02545"/>
    <w:rsid w:val="00A02F22"/>
    <w:rsid w:val="00A0653C"/>
    <w:rsid w:val="00A06923"/>
    <w:rsid w:val="00A06D89"/>
    <w:rsid w:val="00A207FC"/>
    <w:rsid w:val="00A3249D"/>
    <w:rsid w:val="00A3283D"/>
    <w:rsid w:val="00A330BA"/>
    <w:rsid w:val="00A40DF6"/>
    <w:rsid w:val="00A4335C"/>
    <w:rsid w:val="00A45A89"/>
    <w:rsid w:val="00A47F12"/>
    <w:rsid w:val="00A61787"/>
    <w:rsid w:val="00A65EC8"/>
    <w:rsid w:val="00A66DE2"/>
    <w:rsid w:val="00A67D90"/>
    <w:rsid w:val="00A70227"/>
    <w:rsid w:val="00A80EE3"/>
    <w:rsid w:val="00A828D2"/>
    <w:rsid w:val="00A82B07"/>
    <w:rsid w:val="00A873E5"/>
    <w:rsid w:val="00A90A24"/>
    <w:rsid w:val="00A9677B"/>
    <w:rsid w:val="00AA282B"/>
    <w:rsid w:val="00AA3772"/>
    <w:rsid w:val="00AA4023"/>
    <w:rsid w:val="00AB106E"/>
    <w:rsid w:val="00AB2224"/>
    <w:rsid w:val="00AC60FE"/>
    <w:rsid w:val="00AC77AD"/>
    <w:rsid w:val="00AD3214"/>
    <w:rsid w:val="00AD7AC2"/>
    <w:rsid w:val="00AE0111"/>
    <w:rsid w:val="00AE05D3"/>
    <w:rsid w:val="00AF22C4"/>
    <w:rsid w:val="00AF7490"/>
    <w:rsid w:val="00B112C1"/>
    <w:rsid w:val="00B139BA"/>
    <w:rsid w:val="00B148DD"/>
    <w:rsid w:val="00B35897"/>
    <w:rsid w:val="00B3610C"/>
    <w:rsid w:val="00B36B03"/>
    <w:rsid w:val="00B37CE7"/>
    <w:rsid w:val="00B37E11"/>
    <w:rsid w:val="00B40519"/>
    <w:rsid w:val="00B42B4F"/>
    <w:rsid w:val="00B44F8B"/>
    <w:rsid w:val="00B52A00"/>
    <w:rsid w:val="00B637EB"/>
    <w:rsid w:val="00B63DED"/>
    <w:rsid w:val="00B67F6F"/>
    <w:rsid w:val="00B75F57"/>
    <w:rsid w:val="00B92492"/>
    <w:rsid w:val="00B92823"/>
    <w:rsid w:val="00B9309B"/>
    <w:rsid w:val="00B93551"/>
    <w:rsid w:val="00BA1F40"/>
    <w:rsid w:val="00BA3AFC"/>
    <w:rsid w:val="00BA4820"/>
    <w:rsid w:val="00BB05FA"/>
    <w:rsid w:val="00BB4EA1"/>
    <w:rsid w:val="00BB5B10"/>
    <w:rsid w:val="00BC0B4C"/>
    <w:rsid w:val="00BC56D6"/>
    <w:rsid w:val="00BD7E28"/>
    <w:rsid w:val="00BE0538"/>
    <w:rsid w:val="00BE7EE5"/>
    <w:rsid w:val="00BF1775"/>
    <w:rsid w:val="00BF201D"/>
    <w:rsid w:val="00BF2892"/>
    <w:rsid w:val="00BF2D05"/>
    <w:rsid w:val="00BF33EC"/>
    <w:rsid w:val="00C03AF9"/>
    <w:rsid w:val="00C048A1"/>
    <w:rsid w:val="00C0490B"/>
    <w:rsid w:val="00C07904"/>
    <w:rsid w:val="00C10282"/>
    <w:rsid w:val="00C14C80"/>
    <w:rsid w:val="00C355A5"/>
    <w:rsid w:val="00C41A4A"/>
    <w:rsid w:val="00C43B64"/>
    <w:rsid w:val="00C45099"/>
    <w:rsid w:val="00C53EFE"/>
    <w:rsid w:val="00C53F37"/>
    <w:rsid w:val="00C5784C"/>
    <w:rsid w:val="00C57EB3"/>
    <w:rsid w:val="00C6268C"/>
    <w:rsid w:val="00C62A0F"/>
    <w:rsid w:val="00C6485A"/>
    <w:rsid w:val="00C701DD"/>
    <w:rsid w:val="00C77041"/>
    <w:rsid w:val="00C82862"/>
    <w:rsid w:val="00C84E4D"/>
    <w:rsid w:val="00C966B8"/>
    <w:rsid w:val="00C9737B"/>
    <w:rsid w:val="00CA74E9"/>
    <w:rsid w:val="00CD2B0A"/>
    <w:rsid w:val="00CD472E"/>
    <w:rsid w:val="00CD5181"/>
    <w:rsid w:val="00CD7485"/>
    <w:rsid w:val="00CE70BA"/>
    <w:rsid w:val="00CE7705"/>
    <w:rsid w:val="00D0046A"/>
    <w:rsid w:val="00D0216B"/>
    <w:rsid w:val="00D03CDB"/>
    <w:rsid w:val="00D22895"/>
    <w:rsid w:val="00D2497C"/>
    <w:rsid w:val="00D26F86"/>
    <w:rsid w:val="00D4354E"/>
    <w:rsid w:val="00D43F69"/>
    <w:rsid w:val="00D4494A"/>
    <w:rsid w:val="00D53BA7"/>
    <w:rsid w:val="00D62D23"/>
    <w:rsid w:val="00D654A5"/>
    <w:rsid w:val="00D72724"/>
    <w:rsid w:val="00D727F1"/>
    <w:rsid w:val="00D72AFA"/>
    <w:rsid w:val="00D73957"/>
    <w:rsid w:val="00D74A54"/>
    <w:rsid w:val="00D910AA"/>
    <w:rsid w:val="00D9454B"/>
    <w:rsid w:val="00D96E66"/>
    <w:rsid w:val="00DB425E"/>
    <w:rsid w:val="00DC2396"/>
    <w:rsid w:val="00DC28E6"/>
    <w:rsid w:val="00DC7BFB"/>
    <w:rsid w:val="00DC7ECE"/>
    <w:rsid w:val="00DD3449"/>
    <w:rsid w:val="00DD7BB2"/>
    <w:rsid w:val="00DE1B8E"/>
    <w:rsid w:val="00DF00FA"/>
    <w:rsid w:val="00DF1C8E"/>
    <w:rsid w:val="00DF3DBF"/>
    <w:rsid w:val="00DF4B1D"/>
    <w:rsid w:val="00DF57D8"/>
    <w:rsid w:val="00DF6677"/>
    <w:rsid w:val="00E04DE5"/>
    <w:rsid w:val="00E056E2"/>
    <w:rsid w:val="00E240BA"/>
    <w:rsid w:val="00E246DD"/>
    <w:rsid w:val="00E24C6A"/>
    <w:rsid w:val="00E24D9A"/>
    <w:rsid w:val="00E25811"/>
    <w:rsid w:val="00E32F85"/>
    <w:rsid w:val="00E36FD8"/>
    <w:rsid w:val="00E37380"/>
    <w:rsid w:val="00E40EBE"/>
    <w:rsid w:val="00E41BEF"/>
    <w:rsid w:val="00E41CB3"/>
    <w:rsid w:val="00E437E8"/>
    <w:rsid w:val="00E465C4"/>
    <w:rsid w:val="00E46B02"/>
    <w:rsid w:val="00E507EC"/>
    <w:rsid w:val="00E63F64"/>
    <w:rsid w:val="00E656C8"/>
    <w:rsid w:val="00E74623"/>
    <w:rsid w:val="00E81927"/>
    <w:rsid w:val="00E86D42"/>
    <w:rsid w:val="00E872BE"/>
    <w:rsid w:val="00EA2837"/>
    <w:rsid w:val="00EA3B29"/>
    <w:rsid w:val="00EA57E5"/>
    <w:rsid w:val="00EA5F28"/>
    <w:rsid w:val="00EB2664"/>
    <w:rsid w:val="00EB5E22"/>
    <w:rsid w:val="00EB7421"/>
    <w:rsid w:val="00EC7D56"/>
    <w:rsid w:val="00ED0DEA"/>
    <w:rsid w:val="00ED566E"/>
    <w:rsid w:val="00ED6965"/>
    <w:rsid w:val="00ED73C4"/>
    <w:rsid w:val="00EE1707"/>
    <w:rsid w:val="00EE77CA"/>
    <w:rsid w:val="00EF7458"/>
    <w:rsid w:val="00F000C4"/>
    <w:rsid w:val="00F04E8C"/>
    <w:rsid w:val="00F11CCC"/>
    <w:rsid w:val="00F20B48"/>
    <w:rsid w:val="00F25310"/>
    <w:rsid w:val="00F2591B"/>
    <w:rsid w:val="00F403AE"/>
    <w:rsid w:val="00F42410"/>
    <w:rsid w:val="00F46918"/>
    <w:rsid w:val="00F46DDE"/>
    <w:rsid w:val="00F500E8"/>
    <w:rsid w:val="00F62559"/>
    <w:rsid w:val="00F65782"/>
    <w:rsid w:val="00F7033C"/>
    <w:rsid w:val="00F719E8"/>
    <w:rsid w:val="00F746D5"/>
    <w:rsid w:val="00F75183"/>
    <w:rsid w:val="00F759FA"/>
    <w:rsid w:val="00F81561"/>
    <w:rsid w:val="00F92F87"/>
    <w:rsid w:val="00F9518C"/>
    <w:rsid w:val="00F976AD"/>
    <w:rsid w:val="00FA75BA"/>
    <w:rsid w:val="00FB027D"/>
    <w:rsid w:val="00FC099A"/>
    <w:rsid w:val="00FC2F27"/>
    <w:rsid w:val="00FC4A53"/>
    <w:rsid w:val="00FE038F"/>
    <w:rsid w:val="00FE0441"/>
    <w:rsid w:val="00FE2CE0"/>
    <w:rsid w:val="00FE2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7E5AC9"/>
  <w15:docId w15:val="{56F0702F-1B30-48CD-8251-1D4BA0A4A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D7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F403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9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69535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9181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30089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9891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5754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9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7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7657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51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66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671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237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12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21827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323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076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548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44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5224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62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1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0345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686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2330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88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4191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65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58801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72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992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9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9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9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4456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1579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80818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28495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8091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613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3792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0858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3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2415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423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43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76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684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61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96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96201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51785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12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8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79767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1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08276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46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00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3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179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6780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376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502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46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62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7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50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49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670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782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18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3421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41294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602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956980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7213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200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01712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4400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967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14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://youtube.com/SoftwareUniversity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://creativecommons.org/licenses/by-nc-sa/4.0/" TargetMode="External"/><Relationship Id="rId39" Type="http://schemas.openxmlformats.org/officeDocument/2006/relationships/hyperlink" Target="https://www.linkedin.com/school/3529173/" TargetMode="External"/><Relationship Id="rId21" Type="http://schemas.openxmlformats.org/officeDocument/2006/relationships/hyperlink" Target="http://github.com/softuni" TargetMode="External"/><Relationship Id="rId34" Type="http://schemas.openxmlformats.org/officeDocument/2006/relationships/image" Target="media/image90.png"/><Relationship Id="rId42" Type="http://schemas.openxmlformats.org/officeDocument/2006/relationships/image" Target="media/image130.png"/><Relationship Id="rId7" Type="http://schemas.openxmlformats.org/officeDocument/2006/relationships/image" Target="media/image5.png"/><Relationship Id="rId2" Type="http://schemas.openxmlformats.org/officeDocument/2006/relationships/image" Target="media/image3.png"/><Relationship Id="rId16" Type="http://schemas.openxmlformats.org/officeDocument/2006/relationships/image" Target="media/image10.png"/><Relationship Id="rId29" Type="http://schemas.openxmlformats.org/officeDocument/2006/relationships/hyperlink" Target="http://softuni.foundation/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bg/" TargetMode="External"/><Relationship Id="rId11" Type="http://schemas.openxmlformats.org/officeDocument/2006/relationships/hyperlink" Target="http://twitter.com/softunibg" TargetMode="External"/><Relationship Id="rId24" Type="http://schemas.openxmlformats.org/officeDocument/2006/relationships/image" Target="media/image14.png"/><Relationship Id="rId32" Type="http://schemas.openxmlformats.org/officeDocument/2006/relationships/image" Target="media/image80.png"/><Relationship Id="rId37" Type="http://schemas.openxmlformats.org/officeDocument/2006/relationships/hyperlink" Target="http://plus.google.com/+SoftuniBg/" TargetMode="External"/><Relationship Id="rId40" Type="http://schemas.openxmlformats.org/officeDocument/2006/relationships/image" Target="media/image120.png"/><Relationship Id="rId45" Type="http://schemas.openxmlformats.org/officeDocument/2006/relationships/hyperlink" Target="mailto:university@softuni.bg" TargetMode="External"/><Relationship Id="rId5" Type="http://schemas.openxmlformats.org/officeDocument/2006/relationships/hyperlink" Target="http://creativecommons.org/licenses/by-nc-sa/4.0/" TargetMode="External"/><Relationship Id="rId15" Type="http://schemas.openxmlformats.org/officeDocument/2006/relationships/hyperlink" Target="http://plus.google.com/+SoftuniBg/" TargetMode="External"/><Relationship Id="rId23" Type="http://schemas.openxmlformats.org/officeDocument/2006/relationships/hyperlink" Target="mailto:university@softuni.bg" TargetMode="External"/><Relationship Id="rId28" Type="http://schemas.openxmlformats.org/officeDocument/2006/relationships/image" Target="media/image60.png"/><Relationship Id="rId36" Type="http://schemas.openxmlformats.org/officeDocument/2006/relationships/image" Target="media/image100.png"/><Relationship Id="rId10" Type="http://schemas.openxmlformats.org/officeDocument/2006/relationships/image" Target="media/image7.png"/><Relationship Id="rId19" Type="http://schemas.openxmlformats.org/officeDocument/2006/relationships/hyperlink" Target="http://slideshare.net/softwareuniversity" TargetMode="External"/><Relationship Id="rId31" Type="http://schemas.openxmlformats.org/officeDocument/2006/relationships/hyperlink" Target="http://facebook.com/SoftwareUniversity" TargetMode="External"/><Relationship Id="rId44" Type="http://schemas.openxmlformats.org/officeDocument/2006/relationships/image" Target="media/image140.png"/><Relationship Id="rId4" Type="http://schemas.openxmlformats.org/officeDocument/2006/relationships/hyperlink" Target="http://softuni.foundation/" TargetMode="External"/><Relationship Id="rId9" Type="http://schemas.openxmlformats.org/officeDocument/2006/relationships/hyperlink" Target="http://facebook.com/SoftwareUniversity" TargetMode="External"/><Relationship Id="rId14" Type="http://schemas.openxmlformats.org/officeDocument/2006/relationships/image" Target="media/image9.png"/><Relationship Id="rId22" Type="http://schemas.openxmlformats.org/officeDocument/2006/relationships/image" Target="media/image13.png"/><Relationship Id="rId27" Type="http://schemas.openxmlformats.org/officeDocument/2006/relationships/hyperlink" Target="http://softuni.bg/" TargetMode="External"/><Relationship Id="rId30" Type="http://schemas.openxmlformats.org/officeDocument/2006/relationships/image" Target="media/image70.png"/><Relationship Id="rId35" Type="http://schemas.openxmlformats.org/officeDocument/2006/relationships/hyperlink" Target="http://youtube.com/SoftwareUniversity" TargetMode="External"/><Relationship Id="rId43" Type="http://schemas.openxmlformats.org/officeDocument/2006/relationships/hyperlink" Target="http://github.com/softuni" TargetMode="External"/><Relationship Id="rId8" Type="http://schemas.openxmlformats.org/officeDocument/2006/relationships/image" Target="media/image6.png"/><Relationship Id="rId3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hyperlink" Target="https://www.linkedin.com/school/3529173/" TargetMode="External"/><Relationship Id="rId25" Type="http://schemas.openxmlformats.org/officeDocument/2006/relationships/hyperlink" Target="http://softuni.foundation/" TargetMode="External"/><Relationship Id="rId33" Type="http://schemas.openxmlformats.org/officeDocument/2006/relationships/hyperlink" Target="http://twitter.com/softunibg" TargetMode="External"/><Relationship Id="rId38" Type="http://schemas.openxmlformats.org/officeDocument/2006/relationships/image" Target="media/image110.png"/><Relationship Id="rId46" Type="http://schemas.openxmlformats.org/officeDocument/2006/relationships/image" Target="media/image150.png"/><Relationship Id="rId20" Type="http://schemas.openxmlformats.org/officeDocument/2006/relationships/image" Target="media/image12.png"/><Relationship Id="rId41" Type="http://schemas.openxmlformats.org/officeDocument/2006/relationships/hyperlink" Target="http://slideshare.net/softwareuniversi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7422D5-4BA3-4419-BB2F-3EE7696C9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126</Words>
  <Characters>720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Methods Lab</vt:lpstr>
      <vt:lpstr>Exercises and Homework for Programming Fundamentals Course at SoftUni</vt:lpstr>
    </vt:vector>
  </TitlesOfParts>
  <Company>Software University Foundation - http://softuni.org</Company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Lab</dc:title>
  <dc:subject>Technology Fundamentals – Practical Training Course @ SoftUni</dc:subject>
  <dc:creator>Software University Foundation</dc:creator>
  <cp:keywords>Technology Fundamentals, Technology, Fundamentals, Software University, SoftUni, programming, coding, software development, education, training, course</cp:keywords>
  <dc:description>Technology Fundamentals Course @ SoftUni – https://softuni.bg/courses/technology-fundamentals</dc:description>
  <cp:lastModifiedBy>Topuzakova, Desislava</cp:lastModifiedBy>
  <cp:revision>12</cp:revision>
  <cp:lastPrinted>2023-02-12T22:06:00Z</cp:lastPrinted>
  <dcterms:created xsi:type="dcterms:W3CDTF">2022-02-03T12:46:00Z</dcterms:created>
  <dcterms:modified xsi:type="dcterms:W3CDTF">2023-02-12T22:07:00Z</dcterms:modified>
  <cp:category>programming, education, software engineering, software development</cp:category>
</cp:coreProperties>
</file>